
<file path=[Content_Types].xml><?xml version="1.0" encoding="utf-8"?>
<Types xmlns="http://schemas.openxmlformats.org/package/2006/content-types">
  <Default Extension="xml" ContentType="application/xml"/>
  <Default Extension="tiff" ContentType="image/tiff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E94B4B" w14:textId="208043B8" w:rsidR="00720291" w:rsidRPr="001B76C1" w:rsidRDefault="00720291" w:rsidP="00E922FE">
      <w:pPr>
        <w:jc w:val="center"/>
        <w:rPr>
          <w:rFonts w:ascii="Calibri" w:hAnsi="Calibri"/>
          <w:bCs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Sub-recipient Name: </w:t>
      </w:r>
      <w:r w:rsidR="00550038">
        <w:rPr>
          <w:rFonts w:ascii="Calibri" w:hAnsi="Calibri"/>
          <w:bCs/>
          <w:sz w:val="28"/>
          <w:szCs w:val="28"/>
        </w:rPr>
        <w:t>New Jersey Institute of Technology</w:t>
      </w:r>
    </w:p>
    <w:p w14:paraId="55FA3E8E" w14:textId="0667E6F6" w:rsidR="00AA0E61" w:rsidRPr="00C42ED3" w:rsidRDefault="00AA0E6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>Subaward No</w:t>
      </w:r>
      <w:r w:rsidR="00FA7230" w:rsidRPr="00C42ED3">
        <w:rPr>
          <w:rFonts w:ascii="Calibri" w:hAnsi="Calibri"/>
          <w:b/>
          <w:sz w:val="28"/>
          <w:szCs w:val="28"/>
        </w:rPr>
        <w:t xml:space="preserve">: </w:t>
      </w:r>
      <w:r w:rsidR="00A553B0" w:rsidRPr="001B76C1">
        <w:rPr>
          <w:rFonts w:ascii="Calibri" w:hAnsi="Calibri"/>
          <w:bCs/>
          <w:sz w:val="28"/>
          <w:szCs w:val="28"/>
        </w:rPr>
        <w:t>0000</w:t>
      </w:r>
      <w:r w:rsidR="00EE10EB">
        <w:rPr>
          <w:rFonts w:ascii="Calibri" w:hAnsi="Calibri"/>
          <w:bCs/>
          <w:sz w:val="28"/>
          <w:szCs w:val="28"/>
        </w:rPr>
        <w:t>02</w:t>
      </w:r>
      <w:r w:rsidR="005A5D06">
        <w:rPr>
          <w:rFonts w:ascii="Calibri" w:hAnsi="Calibri"/>
          <w:bCs/>
          <w:sz w:val="28"/>
          <w:szCs w:val="28"/>
        </w:rPr>
        <w:t>90</w:t>
      </w:r>
    </w:p>
    <w:p w14:paraId="7C3EC445" w14:textId="5AE01016" w:rsidR="00720291" w:rsidRPr="00C42ED3" w:rsidRDefault="0072029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Principal Investigator: </w:t>
      </w:r>
      <w:r w:rsidR="00E811D5">
        <w:rPr>
          <w:rFonts w:ascii="Calibri" w:hAnsi="Calibri"/>
          <w:bCs/>
          <w:sz w:val="28"/>
          <w:szCs w:val="28"/>
        </w:rPr>
        <w:t>Matthew P. Adams</w:t>
      </w:r>
    </w:p>
    <w:p w14:paraId="0EFC807B" w14:textId="77777777" w:rsidR="005F0DDF" w:rsidRPr="00C42ED3" w:rsidRDefault="005F0DDF" w:rsidP="005C75EC">
      <w:pPr>
        <w:jc w:val="center"/>
        <w:rPr>
          <w:rFonts w:ascii="Calibri" w:hAnsi="Calibri"/>
          <w:b/>
        </w:rPr>
      </w:pPr>
    </w:p>
    <w:p w14:paraId="07D9BA71" w14:textId="77777777" w:rsidR="00AA0E61" w:rsidRPr="00C42ED3" w:rsidRDefault="00AA0E61" w:rsidP="005C75EC">
      <w:pPr>
        <w:jc w:val="center"/>
        <w:rPr>
          <w:rFonts w:ascii="Calibri" w:hAnsi="Calibri"/>
          <w:b/>
        </w:rPr>
      </w:pPr>
    </w:p>
    <w:p w14:paraId="46D226AA" w14:textId="43E5D6A5" w:rsidR="004272D7" w:rsidRPr="00C42ED3" w:rsidRDefault="00EE10EB" w:rsidP="005C75EC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LTBP TSSC</w:t>
      </w:r>
      <w:r w:rsidR="001D4D87">
        <w:rPr>
          <w:rFonts w:ascii="Calibri" w:hAnsi="Calibri"/>
          <w:b/>
        </w:rPr>
        <w:t xml:space="preserve"> – Task Order 1</w:t>
      </w:r>
    </w:p>
    <w:p w14:paraId="072228A5" w14:textId="72E52A8F" w:rsidR="00720291" w:rsidRPr="00C42ED3" w:rsidRDefault="00720291" w:rsidP="00720291">
      <w:pPr>
        <w:jc w:val="center"/>
        <w:rPr>
          <w:rFonts w:ascii="Calibri" w:hAnsi="Calibri"/>
          <w:b/>
        </w:rPr>
      </w:pPr>
      <w:r w:rsidRPr="00C42ED3">
        <w:rPr>
          <w:rFonts w:ascii="Calibri" w:hAnsi="Calibri"/>
          <w:b/>
        </w:rPr>
        <w:t>Federal Contract # DTFH61-</w:t>
      </w:r>
      <w:r w:rsidR="00F145C1">
        <w:rPr>
          <w:rFonts w:ascii="Calibri" w:hAnsi="Calibri"/>
          <w:b/>
        </w:rPr>
        <w:t>17</w:t>
      </w:r>
      <w:r w:rsidRPr="00C42ED3">
        <w:rPr>
          <w:rFonts w:ascii="Calibri" w:hAnsi="Calibri"/>
          <w:b/>
        </w:rPr>
        <w:t>-</w:t>
      </w:r>
      <w:r w:rsidR="00F145C1">
        <w:rPr>
          <w:rFonts w:ascii="Calibri" w:hAnsi="Calibri"/>
          <w:b/>
        </w:rPr>
        <w:t>D</w:t>
      </w:r>
      <w:r w:rsidRPr="00C42ED3">
        <w:rPr>
          <w:rFonts w:ascii="Calibri" w:hAnsi="Calibri"/>
          <w:b/>
        </w:rPr>
        <w:t>0000</w:t>
      </w:r>
      <w:r w:rsidR="00F145C1">
        <w:rPr>
          <w:rFonts w:ascii="Calibri" w:hAnsi="Calibri"/>
          <w:b/>
        </w:rPr>
        <w:t>1</w:t>
      </w:r>
    </w:p>
    <w:p w14:paraId="7565604A" w14:textId="6F78F11A" w:rsidR="005F0DDF" w:rsidRPr="00C42ED3" w:rsidRDefault="003D07C6" w:rsidP="002C2307">
      <w:pPr>
        <w:jc w:val="center"/>
        <w:rPr>
          <w:rFonts w:ascii="Calibri" w:hAnsi="Calibri"/>
        </w:rPr>
      </w:pPr>
      <w:r w:rsidRPr="00C42ED3">
        <w:rPr>
          <w:rFonts w:ascii="Calibri" w:hAnsi="Calibri"/>
        </w:rPr>
        <w:t xml:space="preserve">For the Period from </w:t>
      </w:r>
      <w:r w:rsidR="004F19FB">
        <w:rPr>
          <w:rFonts w:ascii="Calibri" w:hAnsi="Calibri"/>
        </w:rPr>
        <w:t>4/1/2018 through 4/30</w:t>
      </w:r>
      <w:r>
        <w:rPr>
          <w:rFonts w:ascii="Calibri" w:hAnsi="Calibri"/>
        </w:rPr>
        <w:t>/2018</w:t>
      </w:r>
    </w:p>
    <w:p w14:paraId="4D2BFCDB" w14:textId="77777777" w:rsidR="004272D7" w:rsidRPr="00FB2B9C" w:rsidRDefault="00E47E4E" w:rsidP="00153A2D">
      <w:pPr>
        <w:pStyle w:val="Heading1"/>
        <w:numPr>
          <w:ilvl w:val="0"/>
          <w:numId w:val="39"/>
        </w:numPr>
        <w:ind w:left="360"/>
      </w:pPr>
      <w:r w:rsidRPr="00FB2B9C">
        <w:t>Accomplishments/Work Performed</w:t>
      </w:r>
    </w:p>
    <w:p w14:paraId="2B902EB5" w14:textId="77777777" w:rsidR="00A553B0" w:rsidRDefault="00A553B0" w:rsidP="00C42ED3">
      <w:pPr>
        <w:ind w:left="720"/>
        <w:rPr>
          <w:rFonts w:ascii="Calibri" w:hAnsi="Calibri"/>
          <w:b/>
          <w:sz w:val="23"/>
          <w:szCs w:val="23"/>
        </w:rPr>
      </w:pPr>
    </w:p>
    <w:p w14:paraId="56FD7600" w14:textId="00C4960A" w:rsidR="007626C5" w:rsidRDefault="00CE0D1B" w:rsidP="004F19FB">
      <w:pPr>
        <w:rPr>
          <w:rFonts w:ascii="Calibri" w:hAnsi="Calibri"/>
          <w:bCs/>
          <w:sz w:val="23"/>
          <w:szCs w:val="23"/>
        </w:rPr>
      </w:pPr>
      <w:r>
        <w:rPr>
          <w:rFonts w:ascii="Calibri" w:hAnsi="Calibri"/>
          <w:bCs/>
          <w:sz w:val="23"/>
          <w:szCs w:val="23"/>
        </w:rPr>
        <w:t>The following is a complete account of all accomplishments and work performed on each task during this reporting period.</w:t>
      </w:r>
    </w:p>
    <w:p w14:paraId="787F0447" w14:textId="3BD3FE85" w:rsidR="009B20C6" w:rsidRPr="004F19FB" w:rsidRDefault="009B20C6" w:rsidP="004F19FB">
      <w:pPr>
        <w:rPr>
          <w:rFonts w:ascii="Calibri" w:hAnsi="Calibri"/>
          <w:bCs/>
          <w:sz w:val="23"/>
          <w:szCs w:val="23"/>
        </w:rPr>
      </w:pPr>
    </w:p>
    <w:p w14:paraId="58B2B9E4" w14:textId="445C8F26" w:rsidR="00A10E0A" w:rsidRDefault="00CD36A4" w:rsidP="00A10E0A">
      <w:pPr>
        <w:pStyle w:val="Heading1"/>
      </w:pPr>
      <w:r>
        <w:t>Task</w:t>
      </w:r>
      <w:r w:rsidR="00A10E0A">
        <w:t xml:space="preserve"> 2</w:t>
      </w:r>
      <w:r w:rsidR="00EE2B3A">
        <w:t xml:space="preserve"> Data </w:t>
      </w:r>
      <w:r w:rsidR="00764975">
        <w:t>Gap Analysis</w:t>
      </w:r>
    </w:p>
    <w:p w14:paraId="3F61D336" w14:textId="77777777" w:rsidR="00EE2B3A" w:rsidRPr="00EE2B3A" w:rsidRDefault="00EE2B3A" w:rsidP="00EE2B3A"/>
    <w:p w14:paraId="4B940BF8" w14:textId="77F5CBA5" w:rsidR="00C5316D" w:rsidRDefault="007F327B" w:rsidP="00EE2B3A">
      <w:pPr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During this period, </w:t>
      </w:r>
      <w:r w:rsidR="00C52BDB">
        <w:rPr>
          <w:rFonts w:asciiTheme="minorHAnsi" w:hAnsiTheme="minorHAnsi" w:cstheme="majorBidi"/>
          <w:color w:val="000000"/>
        </w:rPr>
        <w:t xml:space="preserve">the team at NJIT </w:t>
      </w:r>
      <w:r w:rsidR="00735A18">
        <w:rPr>
          <w:rFonts w:asciiTheme="minorHAnsi" w:hAnsiTheme="minorHAnsi" w:cstheme="majorBidi"/>
          <w:color w:val="000000"/>
        </w:rPr>
        <w:t>reviewed</w:t>
      </w:r>
      <w:r w:rsidR="00C52BDB">
        <w:rPr>
          <w:rFonts w:asciiTheme="minorHAnsi" w:hAnsiTheme="minorHAnsi" w:cstheme="majorBidi"/>
          <w:color w:val="000000"/>
        </w:rPr>
        <w:t xml:space="preserve"> </w:t>
      </w:r>
      <w:r w:rsidR="00735A18">
        <w:rPr>
          <w:rFonts w:asciiTheme="minorHAnsi" w:hAnsiTheme="minorHAnsi" w:cstheme="majorBidi"/>
          <w:color w:val="000000"/>
        </w:rPr>
        <w:t>literature</w:t>
      </w:r>
      <w:bookmarkStart w:id="0" w:name="_GoBack"/>
      <w:bookmarkEnd w:id="0"/>
      <w:r w:rsidR="004F19FB">
        <w:rPr>
          <w:rFonts w:asciiTheme="minorHAnsi" w:hAnsiTheme="minorHAnsi" w:cstheme="majorBidi"/>
          <w:color w:val="000000"/>
        </w:rPr>
        <w:t xml:space="preserve"> pertaining to cost and effectiveness of preservation and maintenance methods used by various agencies.</w:t>
      </w:r>
      <w:r>
        <w:rPr>
          <w:rFonts w:asciiTheme="minorHAnsi" w:hAnsiTheme="minorHAnsi" w:cstheme="majorBidi"/>
          <w:color w:val="000000"/>
        </w:rPr>
        <w:t xml:space="preserve"> NJIT started work on cost and effectiveness comparison tables for developing data collection needs for bridge decks. A list of parameters/recommendations for estimating construction quality, maintenance, and preservation was also further developed. Lists of data gap input/output parameters were further refined.</w:t>
      </w:r>
    </w:p>
    <w:p w14:paraId="212EE879" w14:textId="0D714F44" w:rsidR="00EB6C32" w:rsidRPr="007F327B" w:rsidRDefault="00C5316D" w:rsidP="007F327B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</w:t>
      </w:r>
      <w:r w:rsidR="009A56C9">
        <w:rPr>
          <w:rFonts w:asciiTheme="minorHAnsi" w:hAnsiTheme="minorHAnsi" w:cstheme="majorBidi"/>
          <w:color w:val="000000"/>
        </w:rPr>
        <w:t>of hours during this period: 39.2</w:t>
      </w:r>
      <w:r>
        <w:rPr>
          <w:rFonts w:asciiTheme="minorHAnsi" w:hAnsiTheme="minorHAnsi" w:cstheme="majorBidi"/>
          <w:color w:val="000000"/>
        </w:rPr>
        <w:t xml:space="preserve"> hou</w:t>
      </w:r>
      <w:r w:rsidR="007F327B">
        <w:rPr>
          <w:rFonts w:asciiTheme="minorHAnsi" w:hAnsiTheme="minorHAnsi" w:cstheme="majorBidi"/>
          <w:color w:val="000000"/>
        </w:rPr>
        <w:t>rs</w:t>
      </w:r>
    </w:p>
    <w:p w14:paraId="025B92B2" w14:textId="2EEEFB64" w:rsidR="004272D7" w:rsidRPr="0044745F" w:rsidRDefault="004272D7" w:rsidP="00153A2D">
      <w:pPr>
        <w:pStyle w:val="Heading1"/>
        <w:numPr>
          <w:ilvl w:val="0"/>
          <w:numId w:val="39"/>
        </w:numPr>
        <w:ind w:left="360"/>
      </w:pPr>
      <w:r w:rsidRPr="0044745F">
        <w:t>Work Anticipated During the Next Period</w:t>
      </w:r>
    </w:p>
    <w:p w14:paraId="0E17662C" w14:textId="77777777" w:rsidR="005C75EC" w:rsidRDefault="005C75EC" w:rsidP="006265FE">
      <w:pPr>
        <w:ind w:left="360"/>
        <w:rPr>
          <w:rFonts w:ascii="Calibri" w:hAnsi="Calibri"/>
          <w:b/>
          <w:sz w:val="23"/>
          <w:szCs w:val="23"/>
        </w:rPr>
      </w:pPr>
    </w:p>
    <w:p w14:paraId="76381150" w14:textId="4474AE37" w:rsidR="00AF3F58" w:rsidRPr="00CE0D1B" w:rsidRDefault="00D047D8" w:rsidP="00CE0D1B">
      <w:pPr>
        <w:rPr>
          <w:rFonts w:ascii="Calibri" w:hAnsi="Calibri"/>
          <w:sz w:val="23"/>
          <w:szCs w:val="23"/>
        </w:rPr>
      </w:pPr>
      <w:r>
        <w:rPr>
          <w:rFonts w:ascii="Calibri" w:hAnsi="Calibri"/>
          <w:sz w:val="23"/>
          <w:szCs w:val="23"/>
        </w:rPr>
        <w:t>For the next period</w:t>
      </w:r>
      <w:r w:rsidR="00C52BDB">
        <w:rPr>
          <w:rFonts w:ascii="Calibri" w:hAnsi="Calibri"/>
          <w:sz w:val="23"/>
          <w:szCs w:val="23"/>
        </w:rPr>
        <w:t>, the team at NJIT will continue to assist and work on directed documents</w:t>
      </w:r>
      <w:r w:rsidR="007F327B">
        <w:rPr>
          <w:rFonts w:ascii="Calibri" w:hAnsi="Calibri"/>
          <w:sz w:val="23"/>
          <w:szCs w:val="23"/>
        </w:rPr>
        <w:t xml:space="preserve"> as directed by Rutgers and FHWA</w:t>
      </w:r>
      <w:r w:rsidR="00C52BDB">
        <w:rPr>
          <w:rFonts w:ascii="Calibri" w:hAnsi="Calibri"/>
          <w:sz w:val="23"/>
          <w:szCs w:val="23"/>
        </w:rPr>
        <w:t>.</w:t>
      </w:r>
    </w:p>
    <w:p w14:paraId="67E04BDA" w14:textId="77777777" w:rsidR="006265FE" w:rsidRPr="001B76C1" w:rsidRDefault="000A1584" w:rsidP="00153A2D">
      <w:pPr>
        <w:pStyle w:val="Heading1"/>
        <w:numPr>
          <w:ilvl w:val="0"/>
          <w:numId w:val="39"/>
        </w:numPr>
        <w:ind w:left="360"/>
      </w:pPr>
      <w:r w:rsidRPr="001B76C1">
        <w:t>Changes /Problems</w:t>
      </w:r>
    </w:p>
    <w:p w14:paraId="22CAD7F8" w14:textId="77777777" w:rsidR="00720291" w:rsidRDefault="00720291" w:rsidP="00B90A35">
      <w:pPr>
        <w:ind w:left="360"/>
        <w:rPr>
          <w:rFonts w:ascii="Calibri" w:hAnsi="Calibri"/>
          <w:b/>
          <w:sz w:val="23"/>
          <w:szCs w:val="23"/>
        </w:rPr>
      </w:pPr>
    </w:p>
    <w:p w14:paraId="5C39D5E8" w14:textId="2F53FF44" w:rsidR="00153A2D" w:rsidRDefault="002605FD" w:rsidP="00646E1C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155B2457" w14:textId="4D873CE5" w:rsidR="00153A2D" w:rsidRDefault="00153A2D" w:rsidP="00153A2D">
      <w:pPr>
        <w:pStyle w:val="Heading1"/>
        <w:numPr>
          <w:ilvl w:val="0"/>
          <w:numId w:val="39"/>
        </w:numPr>
        <w:ind w:left="360"/>
      </w:pPr>
      <w:r w:rsidRPr="00153A2D">
        <w:t>Participants &amp; charged Level of Efforts</w:t>
      </w:r>
    </w:p>
    <w:p w14:paraId="29158EA1" w14:textId="2669B4C7" w:rsidR="00153A2D" w:rsidRDefault="00153A2D" w:rsidP="00646E1C"/>
    <w:tbl>
      <w:tblPr>
        <w:tblW w:w="8095" w:type="dxa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153A2D" w14:paraId="06416B71" w14:textId="77777777" w:rsidTr="00153A2D">
        <w:trPr>
          <w:trHeight w:val="300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3FE8" w14:textId="77777777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81F3" w14:textId="16A25FBE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F283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5E04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lled Cost</w:t>
            </w:r>
          </w:p>
        </w:tc>
      </w:tr>
      <w:tr w:rsidR="00153A2D" w14:paraId="7C2C00B1" w14:textId="77777777" w:rsidTr="00153A2D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7311" w14:textId="21DD989B" w:rsidR="00153A2D" w:rsidRDefault="00C5316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aron Strand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222AC" w14:textId="377FC973" w:rsidR="00153A2D" w:rsidRDefault="00C5316D" w:rsidP="00EB6C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chnicia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15F9" w14:textId="52C4DAF0" w:rsidR="00153A2D" w:rsidRDefault="008D3AC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9.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C41B" w14:textId="7E6AAFE1" w:rsidR="00153A2D" w:rsidRDefault="001021D8" w:rsidP="00EB6C3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$69/hour</w:t>
            </w:r>
            <w:r w:rsidR="00153A2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28C5E3E9" w14:textId="41618412" w:rsidR="00C518FA" w:rsidRDefault="00C518FA" w:rsidP="00646E1C">
      <w:pPr>
        <w:rPr>
          <w:rFonts w:ascii="Calibri" w:hAnsi="Calibri"/>
          <w:sz w:val="23"/>
          <w:szCs w:val="23"/>
        </w:rPr>
      </w:pPr>
    </w:p>
    <w:p w14:paraId="7A2EFD82" w14:textId="77777777" w:rsidR="00931523" w:rsidRDefault="00931523" w:rsidP="00646E1C">
      <w:pPr>
        <w:rPr>
          <w:rFonts w:ascii="Calibri" w:hAnsi="Calibri"/>
          <w:sz w:val="23"/>
          <w:szCs w:val="23"/>
        </w:rPr>
      </w:pPr>
    </w:p>
    <w:p w14:paraId="1D747A1C" w14:textId="5ECA14BC" w:rsidR="00153A2D" w:rsidRPr="001B76C1" w:rsidRDefault="00153A2D" w:rsidP="00153A2D">
      <w:pPr>
        <w:pStyle w:val="Heading1"/>
        <w:numPr>
          <w:ilvl w:val="0"/>
          <w:numId w:val="39"/>
        </w:numPr>
        <w:ind w:left="360"/>
      </w:pPr>
      <w:r>
        <w:lastRenderedPageBreak/>
        <w:t>Travel</w:t>
      </w:r>
    </w:p>
    <w:p w14:paraId="3B57D2E3" w14:textId="169F2DBB" w:rsidR="00D474AB" w:rsidRPr="00D474AB" w:rsidRDefault="00C90605" w:rsidP="00D474AB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sectPr w:rsidR="00D474AB" w:rsidRPr="00D474AB" w:rsidSect="00CD36A4">
      <w:headerReference w:type="default" r:id="rId7"/>
      <w:pgSz w:w="12240" w:h="15840"/>
      <w:pgMar w:top="1800" w:right="1080" w:bottom="1267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C7B8D8" w14:textId="77777777" w:rsidR="00B13CA5" w:rsidRDefault="00B13CA5" w:rsidP="00D72F72">
      <w:r>
        <w:separator/>
      </w:r>
    </w:p>
  </w:endnote>
  <w:endnote w:type="continuationSeparator" w:id="0">
    <w:p w14:paraId="7C8C5A40" w14:textId="77777777" w:rsidR="00B13CA5" w:rsidRDefault="00B13CA5" w:rsidP="00D7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75065F" w14:textId="77777777" w:rsidR="00B13CA5" w:rsidRDefault="00B13CA5" w:rsidP="00D72F72">
      <w:r>
        <w:separator/>
      </w:r>
    </w:p>
  </w:footnote>
  <w:footnote w:type="continuationSeparator" w:id="0">
    <w:p w14:paraId="4E0C47CC" w14:textId="77777777" w:rsidR="00B13CA5" w:rsidRDefault="00B13CA5" w:rsidP="00D72F72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227CA2" w14:textId="5C9AEEF9" w:rsidR="00D72F72" w:rsidRDefault="002C2307" w:rsidP="00CD36A4">
    <w:pPr>
      <w:pStyle w:val="Header"/>
      <w:jc w:val="right"/>
    </w:pPr>
    <w:r w:rsidRPr="002C2307">
      <w:rPr>
        <w:noProof/>
      </w:rPr>
      <w:drawing>
        <wp:inline distT="0" distB="0" distL="0" distR="0" wp14:anchorId="3ECEBDE5" wp14:editId="34835ABC">
          <wp:extent cx="601980" cy="601980"/>
          <wp:effectExtent l="0" t="0" r="762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01980" cy="6019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5663D82"/>
    <w:multiLevelType w:val="hybridMultilevel"/>
    <w:tmpl w:val="C83076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>
    <w:nsid w:val="06BE6561"/>
    <w:multiLevelType w:val="hybridMultilevel"/>
    <w:tmpl w:val="2F38ED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>
    <w:nsid w:val="115A4F30"/>
    <w:multiLevelType w:val="hybridMultilevel"/>
    <w:tmpl w:val="4E826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556CA7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8813BE6"/>
    <w:multiLevelType w:val="hybridMultilevel"/>
    <w:tmpl w:val="43C6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341B11"/>
    <w:multiLevelType w:val="hybridMultilevel"/>
    <w:tmpl w:val="439663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C35EC8"/>
    <w:multiLevelType w:val="hybridMultilevel"/>
    <w:tmpl w:val="B450E2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>
    <w:nsid w:val="21A02437"/>
    <w:multiLevelType w:val="hybridMultilevel"/>
    <w:tmpl w:val="171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30416B"/>
    <w:multiLevelType w:val="hybridMultilevel"/>
    <w:tmpl w:val="C01A54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3D03C2"/>
    <w:multiLevelType w:val="hybridMultilevel"/>
    <w:tmpl w:val="E39EA5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4E111F9"/>
    <w:multiLevelType w:val="multilevel"/>
    <w:tmpl w:val="6CE62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277C6CFA"/>
    <w:multiLevelType w:val="hybridMultilevel"/>
    <w:tmpl w:val="270EC4DA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3">
    <w:nsid w:val="2A762EC7"/>
    <w:multiLevelType w:val="hybridMultilevel"/>
    <w:tmpl w:val="158CDE48"/>
    <w:lvl w:ilvl="0" w:tplc="04D827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18B6F63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32663F61"/>
    <w:multiLevelType w:val="hybridMultilevel"/>
    <w:tmpl w:val="53B22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2EB2DE7"/>
    <w:multiLevelType w:val="hybridMultilevel"/>
    <w:tmpl w:val="5124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A9367B3"/>
    <w:multiLevelType w:val="hybridMultilevel"/>
    <w:tmpl w:val="87E4DD24"/>
    <w:lvl w:ilvl="0" w:tplc="F0349B2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DAB0CA1"/>
    <w:multiLevelType w:val="multilevel"/>
    <w:tmpl w:val="7B58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3F8103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>
    <w:nsid w:val="3FFB524A"/>
    <w:multiLevelType w:val="hybridMultilevel"/>
    <w:tmpl w:val="439E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FF34CC"/>
    <w:multiLevelType w:val="hybridMultilevel"/>
    <w:tmpl w:val="4BAC8D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3A96165"/>
    <w:multiLevelType w:val="hybridMultilevel"/>
    <w:tmpl w:val="529CA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45BB50F0"/>
    <w:multiLevelType w:val="hybridMultilevel"/>
    <w:tmpl w:val="BBE8373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4">
    <w:nsid w:val="46D76DC1"/>
    <w:multiLevelType w:val="hybridMultilevel"/>
    <w:tmpl w:val="8C08AC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B8B62DF"/>
    <w:multiLevelType w:val="hybridMultilevel"/>
    <w:tmpl w:val="7CF422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>
    <w:nsid w:val="501B5F64"/>
    <w:multiLevelType w:val="hybridMultilevel"/>
    <w:tmpl w:val="928A4A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>
    <w:nsid w:val="52E27B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>
    <w:nsid w:val="53F105F0"/>
    <w:multiLevelType w:val="hybridMultilevel"/>
    <w:tmpl w:val="0862DD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>
    <w:nsid w:val="544A645E"/>
    <w:multiLevelType w:val="multilevel"/>
    <w:tmpl w:val="47B6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55BA0B6A"/>
    <w:multiLevelType w:val="hybridMultilevel"/>
    <w:tmpl w:val="21D6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990450C"/>
    <w:multiLevelType w:val="hybridMultilevel"/>
    <w:tmpl w:val="4F98F1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>
    <w:nsid w:val="5CA1565D"/>
    <w:multiLevelType w:val="hybridMultilevel"/>
    <w:tmpl w:val="E900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13D3143"/>
    <w:multiLevelType w:val="hybridMultilevel"/>
    <w:tmpl w:val="3B38507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61955D78"/>
    <w:multiLevelType w:val="hybridMultilevel"/>
    <w:tmpl w:val="2E42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A3F37AE"/>
    <w:multiLevelType w:val="hybridMultilevel"/>
    <w:tmpl w:val="76122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6F416BE6"/>
    <w:multiLevelType w:val="multilevel"/>
    <w:tmpl w:val="2BB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>
    <w:nsid w:val="701937C6"/>
    <w:multiLevelType w:val="hybridMultilevel"/>
    <w:tmpl w:val="EAC8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0316431"/>
    <w:multiLevelType w:val="hybridMultilevel"/>
    <w:tmpl w:val="8F064A7C"/>
    <w:lvl w:ilvl="0" w:tplc="0CD009D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1201BA0"/>
    <w:multiLevelType w:val="hybridMultilevel"/>
    <w:tmpl w:val="EB54877A"/>
    <w:lvl w:ilvl="0" w:tplc="340AAC86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>
    <w:nsid w:val="72404C22"/>
    <w:multiLevelType w:val="hybridMultilevel"/>
    <w:tmpl w:val="F3549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3527358"/>
    <w:multiLevelType w:val="hybridMultilevel"/>
    <w:tmpl w:val="8202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53E2BB1"/>
    <w:multiLevelType w:val="hybridMultilevel"/>
    <w:tmpl w:val="DF9E73D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4">
    <w:nsid w:val="77D163CC"/>
    <w:multiLevelType w:val="multilevel"/>
    <w:tmpl w:val="9C807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>
    <w:nsid w:val="7D3C3EE5"/>
    <w:multiLevelType w:val="hybridMultilevel"/>
    <w:tmpl w:val="AF12DE7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4"/>
  </w:num>
  <w:num w:numId="2">
    <w:abstractNumId w:val="12"/>
  </w:num>
  <w:num w:numId="3">
    <w:abstractNumId w:val="28"/>
  </w:num>
  <w:num w:numId="4">
    <w:abstractNumId w:val="19"/>
  </w:num>
  <w:num w:numId="5">
    <w:abstractNumId w:val="9"/>
  </w:num>
  <w:num w:numId="6">
    <w:abstractNumId w:val="41"/>
  </w:num>
  <w:num w:numId="7">
    <w:abstractNumId w:val="6"/>
  </w:num>
  <w:num w:numId="8">
    <w:abstractNumId w:val="21"/>
  </w:num>
  <w:num w:numId="9">
    <w:abstractNumId w:val="40"/>
  </w:num>
  <w:num w:numId="10">
    <w:abstractNumId w:val="43"/>
  </w:num>
  <w:num w:numId="11">
    <w:abstractNumId w:val="24"/>
  </w:num>
  <w:num w:numId="12">
    <w:abstractNumId w:val="45"/>
  </w:num>
  <w:num w:numId="13">
    <w:abstractNumId w:val="27"/>
  </w:num>
  <w:num w:numId="14">
    <w:abstractNumId w:val="18"/>
  </w:num>
  <w:num w:numId="15">
    <w:abstractNumId w:val="1"/>
  </w:num>
  <w:num w:numId="16">
    <w:abstractNumId w:val="26"/>
  </w:num>
  <w:num w:numId="17">
    <w:abstractNumId w:val="29"/>
  </w:num>
  <w:num w:numId="18">
    <w:abstractNumId w:val="14"/>
  </w:num>
  <w:num w:numId="19">
    <w:abstractNumId w:val="34"/>
  </w:num>
  <w:num w:numId="20">
    <w:abstractNumId w:val="2"/>
  </w:num>
  <w:num w:numId="21">
    <w:abstractNumId w:val="35"/>
  </w:num>
  <w:num w:numId="22">
    <w:abstractNumId w:val="32"/>
  </w:num>
  <w:num w:numId="23">
    <w:abstractNumId w:val="39"/>
  </w:num>
  <w:num w:numId="24">
    <w:abstractNumId w:val="0"/>
  </w:num>
  <w:num w:numId="25">
    <w:abstractNumId w:val="20"/>
  </w:num>
  <w:num w:numId="26">
    <w:abstractNumId w:val="38"/>
  </w:num>
  <w:num w:numId="27">
    <w:abstractNumId w:val="44"/>
  </w:num>
  <w:num w:numId="28">
    <w:abstractNumId w:val="37"/>
  </w:num>
  <w:num w:numId="29">
    <w:abstractNumId w:val="11"/>
  </w:num>
  <w:num w:numId="30">
    <w:abstractNumId w:val="33"/>
  </w:num>
  <w:num w:numId="31">
    <w:abstractNumId w:val="16"/>
  </w:num>
  <w:num w:numId="32">
    <w:abstractNumId w:val="36"/>
  </w:num>
  <w:num w:numId="33">
    <w:abstractNumId w:val="42"/>
  </w:num>
  <w:num w:numId="34">
    <w:abstractNumId w:val="15"/>
  </w:num>
  <w:num w:numId="35">
    <w:abstractNumId w:val="22"/>
  </w:num>
  <w:num w:numId="36">
    <w:abstractNumId w:val="8"/>
  </w:num>
  <w:num w:numId="37">
    <w:abstractNumId w:val="30"/>
  </w:num>
  <w:num w:numId="38">
    <w:abstractNumId w:val="31"/>
  </w:num>
  <w:num w:numId="39">
    <w:abstractNumId w:val="25"/>
  </w:num>
  <w:num w:numId="40">
    <w:abstractNumId w:val="13"/>
  </w:num>
  <w:num w:numId="41">
    <w:abstractNumId w:val="5"/>
  </w:num>
  <w:num w:numId="42">
    <w:abstractNumId w:val="23"/>
  </w:num>
  <w:num w:numId="43">
    <w:abstractNumId w:val="17"/>
  </w:num>
  <w:num w:numId="44">
    <w:abstractNumId w:val="7"/>
  </w:num>
  <w:num w:numId="45">
    <w:abstractNumId w:val="3"/>
  </w:num>
  <w:num w:numId="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jE1MTM3sjQ1MjdS0lEKTi0uzszPAykwNKgFAPugKtwtAAAA"/>
  </w:docVars>
  <w:rsids>
    <w:rsidRoot w:val="004272D7"/>
    <w:rsid w:val="00000198"/>
    <w:rsid w:val="000036E6"/>
    <w:rsid w:val="00004921"/>
    <w:rsid w:val="00005EEB"/>
    <w:rsid w:val="00021B6D"/>
    <w:rsid w:val="00026FE2"/>
    <w:rsid w:val="000413A0"/>
    <w:rsid w:val="00062A67"/>
    <w:rsid w:val="000732DF"/>
    <w:rsid w:val="000807E6"/>
    <w:rsid w:val="000A1584"/>
    <w:rsid w:val="001021D8"/>
    <w:rsid w:val="001104B0"/>
    <w:rsid w:val="00111289"/>
    <w:rsid w:val="001137CD"/>
    <w:rsid w:val="0011416B"/>
    <w:rsid w:val="0012229D"/>
    <w:rsid w:val="00127B82"/>
    <w:rsid w:val="0014390F"/>
    <w:rsid w:val="00153A2D"/>
    <w:rsid w:val="00162B6C"/>
    <w:rsid w:val="00165870"/>
    <w:rsid w:val="0017522B"/>
    <w:rsid w:val="00190A5B"/>
    <w:rsid w:val="001934B3"/>
    <w:rsid w:val="001A1A23"/>
    <w:rsid w:val="001A2E7A"/>
    <w:rsid w:val="001A682E"/>
    <w:rsid w:val="001B76C1"/>
    <w:rsid w:val="001C7D7E"/>
    <w:rsid w:val="001D4D87"/>
    <w:rsid w:val="001D6551"/>
    <w:rsid w:val="001E38F5"/>
    <w:rsid w:val="001F2543"/>
    <w:rsid w:val="001F5F86"/>
    <w:rsid w:val="00210068"/>
    <w:rsid w:val="002223E7"/>
    <w:rsid w:val="00230528"/>
    <w:rsid w:val="00231055"/>
    <w:rsid w:val="00241E02"/>
    <w:rsid w:val="00242D86"/>
    <w:rsid w:val="002542E1"/>
    <w:rsid w:val="00257B89"/>
    <w:rsid w:val="002605FD"/>
    <w:rsid w:val="002615AF"/>
    <w:rsid w:val="002651D3"/>
    <w:rsid w:val="002670E6"/>
    <w:rsid w:val="00272618"/>
    <w:rsid w:val="00282D3C"/>
    <w:rsid w:val="0029110A"/>
    <w:rsid w:val="00292E65"/>
    <w:rsid w:val="00294708"/>
    <w:rsid w:val="002B0EA5"/>
    <w:rsid w:val="002C2307"/>
    <w:rsid w:val="002D258D"/>
    <w:rsid w:val="002D2903"/>
    <w:rsid w:val="002D5856"/>
    <w:rsid w:val="002E6F83"/>
    <w:rsid w:val="00301576"/>
    <w:rsid w:val="0030411D"/>
    <w:rsid w:val="00305FB8"/>
    <w:rsid w:val="00314943"/>
    <w:rsid w:val="00316A52"/>
    <w:rsid w:val="00323229"/>
    <w:rsid w:val="00323242"/>
    <w:rsid w:val="00346EC7"/>
    <w:rsid w:val="00351B7F"/>
    <w:rsid w:val="00354143"/>
    <w:rsid w:val="00354D73"/>
    <w:rsid w:val="00360F14"/>
    <w:rsid w:val="003617D4"/>
    <w:rsid w:val="0036240C"/>
    <w:rsid w:val="00365828"/>
    <w:rsid w:val="0037497D"/>
    <w:rsid w:val="003A0757"/>
    <w:rsid w:val="003A55FA"/>
    <w:rsid w:val="003A5ECF"/>
    <w:rsid w:val="003B2539"/>
    <w:rsid w:val="003B26D7"/>
    <w:rsid w:val="003C1CAC"/>
    <w:rsid w:val="003C2174"/>
    <w:rsid w:val="003D07C6"/>
    <w:rsid w:val="003D1F38"/>
    <w:rsid w:val="003F11DA"/>
    <w:rsid w:val="003F147E"/>
    <w:rsid w:val="004124B5"/>
    <w:rsid w:val="00426613"/>
    <w:rsid w:val="004272D7"/>
    <w:rsid w:val="004375F5"/>
    <w:rsid w:val="0044745F"/>
    <w:rsid w:val="00451AAB"/>
    <w:rsid w:val="00455512"/>
    <w:rsid w:val="00471A18"/>
    <w:rsid w:val="00473AC9"/>
    <w:rsid w:val="00483609"/>
    <w:rsid w:val="004838B6"/>
    <w:rsid w:val="00495D52"/>
    <w:rsid w:val="004A55E5"/>
    <w:rsid w:val="004A7B3F"/>
    <w:rsid w:val="004B7DEE"/>
    <w:rsid w:val="004C18BC"/>
    <w:rsid w:val="004D0187"/>
    <w:rsid w:val="004D2E22"/>
    <w:rsid w:val="004D3E3F"/>
    <w:rsid w:val="004F160D"/>
    <w:rsid w:val="004F19FB"/>
    <w:rsid w:val="004F41EC"/>
    <w:rsid w:val="004F60C5"/>
    <w:rsid w:val="00550038"/>
    <w:rsid w:val="005533F0"/>
    <w:rsid w:val="005542E9"/>
    <w:rsid w:val="005720EE"/>
    <w:rsid w:val="005908AB"/>
    <w:rsid w:val="005A5D06"/>
    <w:rsid w:val="005B203B"/>
    <w:rsid w:val="005B54FE"/>
    <w:rsid w:val="005C75EC"/>
    <w:rsid w:val="005D61EE"/>
    <w:rsid w:val="005E6819"/>
    <w:rsid w:val="005F0DDF"/>
    <w:rsid w:val="00603E19"/>
    <w:rsid w:val="00605FD8"/>
    <w:rsid w:val="006165C1"/>
    <w:rsid w:val="00625960"/>
    <w:rsid w:val="006265FE"/>
    <w:rsid w:val="00637CBC"/>
    <w:rsid w:val="00646C03"/>
    <w:rsid w:val="00646E1C"/>
    <w:rsid w:val="00646E93"/>
    <w:rsid w:val="006503A4"/>
    <w:rsid w:val="00650D75"/>
    <w:rsid w:val="006649BF"/>
    <w:rsid w:val="006A44B6"/>
    <w:rsid w:val="006C1DD9"/>
    <w:rsid w:val="006C46B1"/>
    <w:rsid w:val="006D18DE"/>
    <w:rsid w:val="006E709C"/>
    <w:rsid w:val="006F7E28"/>
    <w:rsid w:val="0071330C"/>
    <w:rsid w:val="00716597"/>
    <w:rsid w:val="00720291"/>
    <w:rsid w:val="0073599E"/>
    <w:rsid w:val="00735A18"/>
    <w:rsid w:val="00762412"/>
    <w:rsid w:val="007626C5"/>
    <w:rsid w:val="00764975"/>
    <w:rsid w:val="00765C86"/>
    <w:rsid w:val="00765FC6"/>
    <w:rsid w:val="00775045"/>
    <w:rsid w:val="00776109"/>
    <w:rsid w:val="007809D4"/>
    <w:rsid w:val="00792A28"/>
    <w:rsid w:val="007B41CC"/>
    <w:rsid w:val="007B6ABA"/>
    <w:rsid w:val="007C02F1"/>
    <w:rsid w:val="007F327B"/>
    <w:rsid w:val="00805804"/>
    <w:rsid w:val="00807F1C"/>
    <w:rsid w:val="008237A6"/>
    <w:rsid w:val="00833D64"/>
    <w:rsid w:val="00837A26"/>
    <w:rsid w:val="00843F2D"/>
    <w:rsid w:val="00857468"/>
    <w:rsid w:val="008711EC"/>
    <w:rsid w:val="00885014"/>
    <w:rsid w:val="008C3CB3"/>
    <w:rsid w:val="008C49E8"/>
    <w:rsid w:val="008D3AC2"/>
    <w:rsid w:val="008E6D1B"/>
    <w:rsid w:val="008F58B1"/>
    <w:rsid w:val="008F7F04"/>
    <w:rsid w:val="00900E90"/>
    <w:rsid w:val="00901787"/>
    <w:rsid w:val="0090243E"/>
    <w:rsid w:val="00931523"/>
    <w:rsid w:val="00943636"/>
    <w:rsid w:val="00945F22"/>
    <w:rsid w:val="00953ADF"/>
    <w:rsid w:val="00964366"/>
    <w:rsid w:val="0097066C"/>
    <w:rsid w:val="00990353"/>
    <w:rsid w:val="00990AC8"/>
    <w:rsid w:val="00994CD8"/>
    <w:rsid w:val="009956E1"/>
    <w:rsid w:val="00997260"/>
    <w:rsid w:val="00997A14"/>
    <w:rsid w:val="009A164C"/>
    <w:rsid w:val="009A3554"/>
    <w:rsid w:val="009A56C9"/>
    <w:rsid w:val="009B0375"/>
    <w:rsid w:val="009B20C6"/>
    <w:rsid w:val="009B7BD3"/>
    <w:rsid w:val="009C0A61"/>
    <w:rsid w:val="009C21B2"/>
    <w:rsid w:val="009D7B67"/>
    <w:rsid w:val="009E027F"/>
    <w:rsid w:val="00A10E0A"/>
    <w:rsid w:val="00A12726"/>
    <w:rsid w:val="00A37370"/>
    <w:rsid w:val="00A37C81"/>
    <w:rsid w:val="00A413CA"/>
    <w:rsid w:val="00A43C34"/>
    <w:rsid w:val="00A450BA"/>
    <w:rsid w:val="00A553B0"/>
    <w:rsid w:val="00A6204C"/>
    <w:rsid w:val="00A66B04"/>
    <w:rsid w:val="00A70014"/>
    <w:rsid w:val="00A710AA"/>
    <w:rsid w:val="00A80D80"/>
    <w:rsid w:val="00A86937"/>
    <w:rsid w:val="00A871C5"/>
    <w:rsid w:val="00A87817"/>
    <w:rsid w:val="00A93A19"/>
    <w:rsid w:val="00AA0E61"/>
    <w:rsid w:val="00AA54B1"/>
    <w:rsid w:val="00AA5546"/>
    <w:rsid w:val="00AA6682"/>
    <w:rsid w:val="00AB41B0"/>
    <w:rsid w:val="00AB7548"/>
    <w:rsid w:val="00AC6D3B"/>
    <w:rsid w:val="00AD34A2"/>
    <w:rsid w:val="00AF2AA9"/>
    <w:rsid w:val="00AF3F58"/>
    <w:rsid w:val="00B13CA5"/>
    <w:rsid w:val="00B36782"/>
    <w:rsid w:val="00B55FD4"/>
    <w:rsid w:val="00B615EE"/>
    <w:rsid w:val="00B678B5"/>
    <w:rsid w:val="00B706B1"/>
    <w:rsid w:val="00B768B2"/>
    <w:rsid w:val="00B7725F"/>
    <w:rsid w:val="00B90A35"/>
    <w:rsid w:val="00B940A2"/>
    <w:rsid w:val="00BA1B82"/>
    <w:rsid w:val="00BA2B91"/>
    <w:rsid w:val="00BB66F2"/>
    <w:rsid w:val="00BC06F9"/>
    <w:rsid w:val="00BD32DC"/>
    <w:rsid w:val="00BD7B18"/>
    <w:rsid w:val="00BE5248"/>
    <w:rsid w:val="00BF2752"/>
    <w:rsid w:val="00BF531B"/>
    <w:rsid w:val="00BF5937"/>
    <w:rsid w:val="00C00CA5"/>
    <w:rsid w:val="00C40464"/>
    <w:rsid w:val="00C42ED3"/>
    <w:rsid w:val="00C4624F"/>
    <w:rsid w:val="00C518FA"/>
    <w:rsid w:val="00C524FE"/>
    <w:rsid w:val="00C52BDB"/>
    <w:rsid w:val="00C5316D"/>
    <w:rsid w:val="00C53E9B"/>
    <w:rsid w:val="00C604C5"/>
    <w:rsid w:val="00C754E5"/>
    <w:rsid w:val="00C843C6"/>
    <w:rsid w:val="00C90605"/>
    <w:rsid w:val="00C97DA0"/>
    <w:rsid w:val="00CA2194"/>
    <w:rsid w:val="00CA353A"/>
    <w:rsid w:val="00CC188D"/>
    <w:rsid w:val="00CC247B"/>
    <w:rsid w:val="00CC3FA2"/>
    <w:rsid w:val="00CC4B47"/>
    <w:rsid w:val="00CC7705"/>
    <w:rsid w:val="00CD2AB9"/>
    <w:rsid w:val="00CD36A4"/>
    <w:rsid w:val="00CE0D1B"/>
    <w:rsid w:val="00CF5194"/>
    <w:rsid w:val="00D00E51"/>
    <w:rsid w:val="00D047D8"/>
    <w:rsid w:val="00D260CF"/>
    <w:rsid w:val="00D3549B"/>
    <w:rsid w:val="00D40F52"/>
    <w:rsid w:val="00D42A0F"/>
    <w:rsid w:val="00D474AB"/>
    <w:rsid w:val="00D51E06"/>
    <w:rsid w:val="00D550B6"/>
    <w:rsid w:val="00D61F11"/>
    <w:rsid w:val="00D6596F"/>
    <w:rsid w:val="00D72F72"/>
    <w:rsid w:val="00D73ED8"/>
    <w:rsid w:val="00D80718"/>
    <w:rsid w:val="00D80DAD"/>
    <w:rsid w:val="00DA1C8E"/>
    <w:rsid w:val="00DC029D"/>
    <w:rsid w:val="00DC0AD5"/>
    <w:rsid w:val="00DE4229"/>
    <w:rsid w:val="00DF76D9"/>
    <w:rsid w:val="00E069FA"/>
    <w:rsid w:val="00E32B31"/>
    <w:rsid w:val="00E47E4E"/>
    <w:rsid w:val="00E54835"/>
    <w:rsid w:val="00E645B9"/>
    <w:rsid w:val="00E811D5"/>
    <w:rsid w:val="00E867FE"/>
    <w:rsid w:val="00E922FE"/>
    <w:rsid w:val="00E96CD9"/>
    <w:rsid w:val="00E96F21"/>
    <w:rsid w:val="00EA257C"/>
    <w:rsid w:val="00EB2796"/>
    <w:rsid w:val="00EB6C32"/>
    <w:rsid w:val="00EE0C4A"/>
    <w:rsid w:val="00EE0CBF"/>
    <w:rsid w:val="00EE10EB"/>
    <w:rsid w:val="00EE2B3A"/>
    <w:rsid w:val="00EF22E0"/>
    <w:rsid w:val="00EF45DB"/>
    <w:rsid w:val="00F132B3"/>
    <w:rsid w:val="00F145C1"/>
    <w:rsid w:val="00F20051"/>
    <w:rsid w:val="00F21571"/>
    <w:rsid w:val="00F34877"/>
    <w:rsid w:val="00F34963"/>
    <w:rsid w:val="00F53C64"/>
    <w:rsid w:val="00F63435"/>
    <w:rsid w:val="00F73083"/>
    <w:rsid w:val="00F73B86"/>
    <w:rsid w:val="00F839BF"/>
    <w:rsid w:val="00F90242"/>
    <w:rsid w:val="00F97DA4"/>
    <w:rsid w:val="00FA7230"/>
    <w:rsid w:val="00FB03C4"/>
    <w:rsid w:val="00FB29C4"/>
    <w:rsid w:val="00FB2B9C"/>
    <w:rsid w:val="00FB671B"/>
    <w:rsid w:val="00FC340E"/>
    <w:rsid w:val="00FC5D64"/>
    <w:rsid w:val="00FD0529"/>
    <w:rsid w:val="00FD48F1"/>
    <w:rsid w:val="00FF1309"/>
    <w:rsid w:val="00FF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4AA0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571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617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7D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1DD9"/>
    <w:rPr>
      <w:b/>
      <w:bCs/>
      <w:i w:val="0"/>
      <w:iCs w:val="0"/>
    </w:rPr>
  </w:style>
  <w:style w:type="paragraph" w:styleId="BodyTextIndent">
    <w:name w:val="Body Text Indent"/>
    <w:basedOn w:val="Normal"/>
    <w:link w:val="BodyTextIndentChar"/>
    <w:rsid w:val="006C1DD9"/>
    <w:pPr>
      <w:widowControl w:val="0"/>
      <w:autoSpaceDE w:val="0"/>
      <w:autoSpaceDN w:val="0"/>
      <w:adjustRightInd w:val="0"/>
      <w:spacing w:after="120"/>
      <w:ind w:left="360"/>
    </w:pPr>
    <w:rPr>
      <w:rFonts w:ascii="Courier New" w:hAnsi="Courier New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C1DD9"/>
    <w:rPr>
      <w:rFonts w:ascii="Courier New" w:hAnsi="Courier New"/>
    </w:rPr>
  </w:style>
  <w:style w:type="table" w:styleId="TableGrid">
    <w:name w:val="Table Grid"/>
    <w:basedOn w:val="TableNormal"/>
    <w:rsid w:val="00A80D8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A158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571"/>
    <w:rPr>
      <w:rFonts w:ascii="Calibri Light" w:hAnsi="Calibri Light"/>
      <w:color w:val="2E74B5"/>
      <w:sz w:val="32"/>
      <w:szCs w:val="32"/>
    </w:rPr>
  </w:style>
  <w:style w:type="paragraph" w:styleId="ListParagraph">
    <w:name w:val="List Paragraph"/>
    <w:basedOn w:val="Normal"/>
    <w:uiPriority w:val="34"/>
    <w:qFormat/>
    <w:rsid w:val="00F21571"/>
    <w:pPr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rsid w:val="00D72F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2F72"/>
    <w:rPr>
      <w:sz w:val="24"/>
      <w:szCs w:val="24"/>
    </w:rPr>
  </w:style>
  <w:style w:type="paragraph" w:styleId="Footer">
    <w:name w:val="footer"/>
    <w:basedOn w:val="Normal"/>
    <w:link w:val="FooterChar"/>
    <w:rsid w:val="00D72F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72F72"/>
    <w:rPr>
      <w:sz w:val="24"/>
      <w:szCs w:val="24"/>
    </w:rPr>
  </w:style>
  <w:style w:type="paragraph" w:styleId="BodyText">
    <w:name w:val="Body Text"/>
    <w:basedOn w:val="Normal"/>
    <w:link w:val="BodyTextChar"/>
    <w:rsid w:val="004F19F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F19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68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11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38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77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7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877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327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764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741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1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190</Words>
  <Characters>1084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S R-3026</vt:lpstr>
    </vt:vector>
  </TitlesOfParts>
  <Company>Parsons Brinckerhoff</Company>
  <LinksUpToDate>false</LinksUpToDate>
  <CharactersWithSpaces>12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S R-3026</dc:title>
  <dc:subject/>
  <dc:creator>hoomanp@soe.rutgers.edu</dc:creator>
  <cp:keywords/>
  <dc:description/>
  <cp:lastModifiedBy>Matthew Bandelt</cp:lastModifiedBy>
  <cp:revision>9</cp:revision>
  <cp:lastPrinted>2008-09-15T18:39:00Z</cp:lastPrinted>
  <dcterms:created xsi:type="dcterms:W3CDTF">2018-05-14T12:27:00Z</dcterms:created>
  <dcterms:modified xsi:type="dcterms:W3CDTF">2018-05-14T15:13:00Z</dcterms:modified>
</cp:coreProperties>
</file>